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1C9DE" w14:textId="77777777" w:rsidR="00576C6A" w:rsidRPr="003E39ED" w:rsidRDefault="00576C6A" w:rsidP="00026652">
      <w:pPr>
        <w:spacing w:line="480" w:lineRule="auto"/>
        <w:jc w:val="center"/>
        <w:rPr>
          <w:szCs w:val="24"/>
        </w:rPr>
      </w:pPr>
    </w:p>
    <w:p w14:paraId="5C8A3864" w14:textId="77777777" w:rsidR="00576C6A" w:rsidRPr="003E39ED" w:rsidRDefault="00576C6A" w:rsidP="00026652">
      <w:pPr>
        <w:spacing w:line="480" w:lineRule="auto"/>
        <w:jc w:val="center"/>
        <w:rPr>
          <w:szCs w:val="24"/>
        </w:rPr>
      </w:pPr>
    </w:p>
    <w:p w14:paraId="3DA24000" w14:textId="10A799DD" w:rsidR="00576C6A" w:rsidRPr="003E39ED" w:rsidRDefault="00576C6A" w:rsidP="00026652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 xml:space="preserve">Week </w:t>
      </w:r>
      <w:r w:rsidR="00332A52">
        <w:rPr>
          <w:rFonts w:cs="Times New Roman"/>
          <w:color w:val="000000"/>
          <w:szCs w:val="24"/>
          <w:shd w:val="clear" w:color="auto" w:fill="FFFFFF"/>
        </w:rPr>
        <w:t>5</w:t>
      </w:r>
      <w:r w:rsidRPr="003E39ED">
        <w:rPr>
          <w:rFonts w:cs="Times New Roman"/>
          <w:color w:val="000000"/>
          <w:szCs w:val="24"/>
          <w:shd w:val="clear" w:color="auto" w:fill="FFFFFF"/>
        </w:rPr>
        <w:t xml:space="preserve"> Interactive Assignment</w:t>
      </w:r>
    </w:p>
    <w:p w14:paraId="147E1A84" w14:textId="77777777" w:rsidR="00576C6A" w:rsidRPr="003E39ED" w:rsidRDefault="00576C6A" w:rsidP="00026652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Shaun Hoadley</w:t>
      </w:r>
    </w:p>
    <w:p w14:paraId="44CBFD9D" w14:textId="77777777" w:rsidR="00576C6A" w:rsidRPr="003E39ED" w:rsidRDefault="00576C6A" w:rsidP="00026652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CST 304: Software Requirements &amp; Analysis</w:t>
      </w:r>
    </w:p>
    <w:p w14:paraId="60CD4AB2" w14:textId="77777777" w:rsidR="00576C6A" w:rsidRPr="003E39ED" w:rsidRDefault="00576C6A" w:rsidP="00026652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Professor Robert Key</w:t>
      </w:r>
    </w:p>
    <w:p w14:paraId="40D2F11C" w14:textId="0C88DC4F" w:rsidR="005572C9" w:rsidRDefault="00F65E40" w:rsidP="00026652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April </w:t>
      </w:r>
      <w:r w:rsidR="00C5157A">
        <w:rPr>
          <w:rFonts w:cs="Times New Roman"/>
          <w:color w:val="000000"/>
          <w:szCs w:val="24"/>
          <w:shd w:val="clear" w:color="auto" w:fill="FFFFFF"/>
        </w:rPr>
        <w:t>8</w:t>
      </w:r>
      <w:r w:rsidR="00576C6A" w:rsidRPr="003E39ED">
        <w:rPr>
          <w:rFonts w:cs="Times New Roman"/>
          <w:color w:val="000000"/>
          <w:szCs w:val="24"/>
          <w:shd w:val="clear" w:color="auto" w:fill="FFFFFF"/>
        </w:rPr>
        <w:t>,</w:t>
      </w:r>
      <w:r w:rsidR="00576C6A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576C6A" w:rsidRPr="003E39ED">
        <w:rPr>
          <w:rFonts w:cs="Times New Roman"/>
          <w:color w:val="000000"/>
          <w:szCs w:val="24"/>
          <w:shd w:val="clear" w:color="auto" w:fill="FFFFFF"/>
        </w:rPr>
        <w:t>2021</w:t>
      </w:r>
    </w:p>
    <w:p w14:paraId="5E5F7710" w14:textId="77777777" w:rsidR="00602725" w:rsidRDefault="00602725" w:rsidP="00026652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br w:type="page"/>
      </w:r>
    </w:p>
    <w:p w14:paraId="772CE24F" w14:textId="77777777" w:rsidR="004C6361" w:rsidRDefault="004C6361" w:rsidP="004C6361">
      <w:pPr>
        <w:spacing w:line="480" w:lineRule="auto"/>
      </w:pPr>
      <w:r w:rsidRPr="004C6361">
        <w:rPr>
          <w:b/>
          <w:bCs/>
        </w:rPr>
        <w:lastRenderedPageBreak/>
        <w:t xml:space="preserve">11.1. There are two different types of “states” that behavioral models can represent. What are they? </w:t>
      </w:r>
    </w:p>
    <w:p w14:paraId="1A9A9663" w14:textId="5213AC57" w:rsidR="00D34CD7" w:rsidRPr="00D34CD7" w:rsidRDefault="000A0FEA" w:rsidP="004C6361">
      <w:pPr>
        <w:spacing w:line="480" w:lineRule="auto"/>
      </w:pPr>
      <w:r>
        <w:t>T</w:t>
      </w:r>
      <w:r w:rsidR="00282904">
        <w:t>he two</w:t>
      </w:r>
      <w:r w:rsidR="00951F14">
        <w:t xml:space="preserve"> types of </w:t>
      </w:r>
      <w:r w:rsidR="00AA0401">
        <w:t>stat</w:t>
      </w:r>
      <w:r w:rsidR="00184A92">
        <w:t xml:space="preserve">es represented in </w:t>
      </w:r>
      <w:r w:rsidR="007A3C12">
        <w:t>behavioral models</w:t>
      </w:r>
      <w:r w:rsidR="00586C08">
        <w:t xml:space="preserve"> are</w:t>
      </w:r>
      <w:r w:rsidR="009B73FB">
        <w:t xml:space="preserve"> </w:t>
      </w:r>
      <w:r w:rsidR="001F1294">
        <w:t>a passive state</w:t>
      </w:r>
      <w:r w:rsidR="008C75D8">
        <w:t xml:space="preserve"> or an active state.  The </w:t>
      </w:r>
      <w:r w:rsidR="00767AD2">
        <w:t xml:space="preserve">current state of </w:t>
      </w:r>
      <w:proofErr w:type="gramStart"/>
      <w:r w:rsidR="007922A5">
        <w:t>all of</w:t>
      </w:r>
      <w:proofErr w:type="gramEnd"/>
      <w:r w:rsidR="007922A5">
        <w:t xml:space="preserve"> an object’s attributes </w:t>
      </w:r>
      <w:r w:rsidR="00C917A3">
        <w:t xml:space="preserve">is their passive state, while the active state </w:t>
      </w:r>
      <w:r w:rsidR="0051073D">
        <w:t xml:space="preserve">is </w:t>
      </w:r>
      <w:r w:rsidR="00602F0C">
        <w:t xml:space="preserve">their status while </w:t>
      </w:r>
      <w:r w:rsidR="00721E65">
        <w:t xml:space="preserve">processing or transforming (Pressman &amp; Maxim, </w:t>
      </w:r>
      <w:r w:rsidR="000015C3">
        <w:t>2015, p.204</w:t>
      </w:r>
      <w:r w:rsidR="00721E65">
        <w:t>).</w:t>
      </w:r>
    </w:p>
    <w:p w14:paraId="191C4F7C" w14:textId="57C76E21" w:rsidR="004C6361" w:rsidRDefault="004C6361" w:rsidP="004C6361">
      <w:pPr>
        <w:spacing w:line="480" w:lineRule="auto"/>
        <w:rPr>
          <w:b/>
          <w:bCs/>
        </w:rPr>
      </w:pPr>
      <w:r w:rsidRPr="004C6361">
        <w:rPr>
          <w:b/>
          <w:bCs/>
        </w:rPr>
        <w:t>11.2. How does a sequence diagram differ from a state diagram? How are they similar?</w:t>
      </w:r>
    </w:p>
    <w:p w14:paraId="18D8D0BE" w14:textId="154D9242" w:rsidR="000015C3" w:rsidRPr="000015C3" w:rsidRDefault="00A81193" w:rsidP="004C6361">
      <w:pPr>
        <w:spacing w:line="480" w:lineRule="auto"/>
      </w:pPr>
      <w:r>
        <w:t>Sequence</w:t>
      </w:r>
      <w:r w:rsidR="00C23D6A">
        <w:t xml:space="preserve"> diagrams and state diagrams are similar in that they both </w:t>
      </w:r>
      <w:r w:rsidR="002B3338">
        <w:t xml:space="preserve">show </w:t>
      </w:r>
      <w:r w:rsidR="00314E6E">
        <w:t xml:space="preserve">the </w:t>
      </w:r>
      <w:r w:rsidR="00C074D1">
        <w:t>passive and active states of an object.</w:t>
      </w:r>
      <w:r w:rsidR="001B5242">
        <w:t xml:space="preserve">  Where they differ, is the seque</w:t>
      </w:r>
      <w:r w:rsidR="00C415D5">
        <w:t xml:space="preserve">nce diagram shows </w:t>
      </w:r>
      <w:r w:rsidR="00816EE0">
        <w:t xml:space="preserve">how events </w:t>
      </w:r>
      <w:r w:rsidR="003046E8">
        <w:t>cause t</w:t>
      </w:r>
      <w:r w:rsidR="00E1226E">
        <w:t>he flow between objects</w:t>
      </w:r>
      <w:r w:rsidR="000D2730">
        <w:t xml:space="preserve"> (Pressman &amp; Maxim, 2015, p.204</w:t>
      </w:r>
      <w:r w:rsidR="00D6536C">
        <w:t>-206</w:t>
      </w:r>
      <w:r w:rsidR="000D2730">
        <w:t>)</w:t>
      </w:r>
      <w:r w:rsidR="00E1226E">
        <w:t>.</w:t>
      </w:r>
    </w:p>
    <w:p w14:paraId="385ABD3B" w14:textId="77777777" w:rsidR="00D6536C" w:rsidRDefault="004C6361" w:rsidP="004C6361">
      <w:pPr>
        <w:spacing w:line="480" w:lineRule="auto"/>
        <w:rPr>
          <w:b/>
          <w:bCs/>
        </w:rPr>
      </w:pPr>
      <w:r w:rsidRPr="004C6361">
        <w:rPr>
          <w:b/>
          <w:bCs/>
        </w:rPr>
        <w:t>11.3. Suggest three requirements patterns for a modern mobile phone and write a brief description of each. Could these patterns be used for other devices? Provide an example.</w:t>
      </w:r>
    </w:p>
    <w:p w14:paraId="63831B8B" w14:textId="77777777" w:rsidR="00B0483C" w:rsidRDefault="00D72190" w:rsidP="004C6361">
      <w:pPr>
        <w:spacing w:line="480" w:lineRule="auto"/>
      </w:pPr>
      <w:proofErr w:type="spellStart"/>
      <w:proofErr w:type="gramStart"/>
      <w:r>
        <w:t>phoneUnlock</w:t>
      </w:r>
      <w:proofErr w:type="spellEnd"/>
      <w:r w:rsidR="005627A3">
        <w:t>(</w:t>
      </w:r>
      <w:proofErr w:type="gramEnd"/>
      <w:r w:rsidR="005627A3">
        <w:t>) – the phone may be unlocked by a PIN/</w:t>
      </w:r>
      <w:r w:rsidR="00661E51">
        <w:t>password or biometric</w:t>
      </w:r>
      <w:r w:rsidR="004F2E94">
        <w:t>s (e.g., fingerprint or facial recognition</w:t>
      </w:r>
      <w:r w:rsidR="009E16A3">
        <w:t>)</w:t>
      </w:r>
      <w:r w:rsidR="007645BF">
        <w:t xml:space="preserve">.  This </w:t>
      </w:r>
      <w:r w:rsidR="00220D0C">
        <w:t xml:space="preserve">can also be used on computers, tablets, </w:t>
      </w:r>
      <w:r w:rsidR="000A6AE6">
        <w:t xml:space="preserve">doors, </w:t>
      </w:r>
      <w:r w:rsidR="00480E4D">
        <w:t xml:space="preserve">windows, or anything </w:t>
      </w:r>
      <w:proofErr w:type="spellStart"/>
      <w:r w:rsidR="00480E4D">
        <w:t>elso</w:t>
      </w:r>
      <w:proofErr w:type="spellEnd"/>
      <w:r w:rsidR="00480E4D">
        <w:t xml:space="preserve"> with an electronic lock</w:t>
      </w:r>
      <w:r w:rsidR="00B0483C">
        <w:t>ing mechanism.</w:t>
      </w:r>
    </w:p>
    <w:p w14:paraId="716EC49C" w14:textId="77777777" w:rsidR="001714CD" w:rsidRDefault="00B0483C" w:rsidP="004C6361">
      <w:pPr>
        <w:spacing w:line="480" w:lineRule="auto"/>
      </w:pPr>
      <w:proofErr w:type="spellStart"/>
      <w:proofErr w:type="gramStart"/>
      <w:r>
        <w:t>network</w:t>
      </w:r>
      <w:r w:rsidR="00B70F0E">
        <w:t>Conn</w:t>
      </w:r>
      <w:r>
        <w:t>ect</w:t>
      </w:r>
      <w:proofErr w:type="spellEnd"/>
      <w:r w:rsidR="0048749F">
        <w:t>(</w:t>
      </w:r>
      <w:proofErr w:type="gramEnd"/>
      <w:r w:rsidR="0048749F">
        <w:t xml:space="preserve">) – modern </w:t>
      </w:r>
      <w:r w:rsidR="004977DB">
        <w:t xml:space="preserve">mobile phones need to be able to support a number of </w:t>
      </w:r>
      <w:r w:rsidR="00082774">
        <w:t>networ</w:t>
      </w:r>
      <w:r w:rsidR="00A34A44">
        <w:t>ks to connect to</w:t>
      </w:r>
      <w:r w:rsidR="00022CE8">
        <w:t xml:space="preserve"> such as GSM, 3G, 4G, 5G</w:t>
      </w:r>
      <w:r w:rsidR="001510C5">
        <w:t xml:space="preserve">, etc.  The phone needs to detect </w:t>
      </w:r>
      <w:r w:rsidR="001D0C06">
        <w:t>which type of signals it is in rang</w:t>
      </w:r>
      <w:r w:rsidR="00B70F0E">
        <w:t>e of</w:t>
      </w:r>
      <w:r w:rsidR="0063507A">
        <w:t xml:space="preserve">, </w:t>
      </w:r>
      <w:r w:rsidR="003A45A4">
        <w:t xml:space="preserve">select the best one available, and connect to </w:t>
      </w:r>
      <w:r w:rsidR="00D635AB">
        <w:t>it.  Th</w:t>
      </w:r>
      <w:r w:rsidR="005615FA">
        <w:t>e network in which it is connected can change rapidly</w:t>
      </w:r>
      <w:r w:rsidR="00014D6A">
        <w:t>, particularly if moving in a vehicle</w:t>
      </w:r>
      <w:r w:rsidR="002268CD">
        <w:t xml:space="preserve">.  This pattern </w:t>
      </w:r>
      <w:r w:rsidR="006974A2">
        <w:t>can apply to any device</w:t>
      </w:r>
      <w:r w:rsidR="00F476B8">
        <w:t xml:space="preserve"> that connects to a cellular network</w:t>
      </w:r>
      <w:r w:rsidR="00332B4A">
        <w:t xml:space="preserve"> including cars, tablets</w:t>
      </w:r>
      <w:r w:rsidR="00C710E7">
        <w:t>, phones, and computers.</w:t>
      </w:r>
    </w:p>
    <w:p w14:paraId="545E1FA7" w14:textId="14BE20FD" w:rsidR="003720C3" w:rsidRDefault="007377B9" w:rsidP="004C6361">
      <w:pPr>
        <w:spacing w:line="480" w:lineRule="auto"/>
        <w:rPr>
          <w:b/>
          <w:bCs/>
        </w:rPr>
      </w:pPr>
      <w:proofErr w:type="spellStart"/>
      <w:proofErr w:type="gramStart"/>
      <w:r>
        <w:t>deviceAccel</w:t>
      </w:r>
      <w:r w:rsidR="004D2E1B">
        <w:t>e</w:t>
      </w:r>
      <w:r>
        <w:t>rom</w:t>
      </w:r>
      <w:r w:rsidR="00B53128">
        <w:t>eter</w:t>
      </w:r>
      <w:proofErr w:type="spellEnd"/>
      <w:r w:rsidR="00C6672C">
        <w:t>(</w:t>
      </w:r>
      <w:proofErr w:type="gramEnd"/>
      <w:r w:rsidR="00C6672C">
        <w:t xml:space="preserve">) – Modern mobile phones </w:t>
      </w:r>
      <w:r w:rsidR="00580A7C">
        <w:t xml:space="preserve">are capable of knowing </w:t>
      </w:r>
      <w:r w:rsidR="00822F78">
        <w:t xml:space="preserve">whether </w:t>
      </w:r>
      <w:r w:rsidR="0065535B">
        <w:t>they</w:t>
      </w:r>
      <w:r w:rsidR="00822F78">
        <w:t xml:space="preserve"> are vertical, horizontal</w:t>
      </w:r>
      <w:r w:rsidR="0069474A">
        <w:t>, or moving up, down</w:t>
      </w:r>
      <w:r w:rsidR="00546FCF">
        <w:t xml:space="preserve">, left, right, forward, or backward.  </w:t>
      </w:r>
      <w:r w:rsidR="00C206A2">
        <w:t xml:space="preserve">Actions can be </w:t>
      </w:r>
      <w:r w:rsidR="00C206A2">
        <w:lastRenderedPageBreak/>
        <w:t xml:space="preserve">assigned by the phone or various apps to </w:t>
      </w:r>
      <w:r w:rsidR="00D80D90">
        <w:t>be performed</w:t>
      </w:r>
      <w:r w:rsidR="00CF0DDF">
        <w:t xml:space="preserve"> based on its position (e.g., lock if horizontal</w:t>
      </w:r>
      <w:r w:rsidR="00D2766D">
        <w:t xml:space="preserve"> or turn left or right by tilting the phone while playing a racing game</w:t>
      </w:r>
      <w:r w:rsidR="00F6015C">
        <w:t xml:space="preserve">).  This pattern is widely used in other </w:t>
      </w:r>
      <w:r w:rsidR="00A2526E">
        <w:t>domains like drones/quadcopters</w:t>
      </w:r>
      <w:r w:rsidR="00B246F8">
        <w:t xml:space="preserve"> or self-driving cars</w:t>
      </w:r>
      <w:r w:rsidR="00962A53">
        <w:t>.</w:t>
      </w:r>
      <w:r w:rsidR="00D80D90">
        <w:t xml:space="preserve"> </w:t>
      </w:r>
      <w:r w:rsidR="003720C3">
        <w:rPr>
          <w:b/>
          <w:bCs/>
        </w:rPr>
        <w:br w:type="page"/>
      </w:r>
    </w:p>
    <w:p w14:paraId="4A7A2EC9" w14:textId="00ABA824" w:rsidR="00856BF3" w:rsidRPr="007A2157" w:rsidRDefault="00856BF3" w:rsidP="00026652">
      <w:pPr>
        <w:spacing w:line="480" w:lineRule="auto"/>
        <w:ind w:left="720" w:hanging="720"/>
        <w:rPr>
          <w:b/>
          <w:bCs/>
        </w:rPr>
      </w:pPr>
      <w:r>
        <w:rPr>
          <w:b/>
          <w:bCs/>
        </w:rPr>
        <w:lastRenderedPageBreak/>
        <w:t>References</w:t>
      </w:r>
    </w:p>
    <w:p w14:paraId="4C61A125" w14:textId="77777777" w:rsidR="00856BF3" w:rsidRDefault="00856BF3" w:rsidP="00026652">
      <w:pPr>
        <w:spacing w:line="480" w:lineRule="auto"/>
        <w:ind w:left="720" w:hanging="720"/>
      </w:pPr>
      <w:r w:rsidRPr="007A2157">
        <w:t>Pressman, R. S., &amp; Maxim, B. R. (2015). </w:t>
      </w:r>
      <w:hyperlink r:id="rId6" w:tgtFrame="_blank" w:tooltip="Course Material" w:history="1">
        <w:r w:rsidRPr="007A2157">
          <w:rPr>
            <w:rStyle w:val="Hyperlink"/>
            <w:i/>
            <w:iCs/>
          </w:rPr>
          <w:t>Software engineering: A practitioner's approach</w:t>
        </w:r>
      </w:hyperlink>
      <w:r w:rsidRPr="007A2157">
        <w:t> (8th ed.). Retrieved from https://www.vitalsource.com</w:t>
      </w:r>
    </w:p>
    <w:p w14:paraId="3A899086" w14:textId="77777777" w:rsidR="00856BF3" w:rsidRPr="00856BF3" w:rsidRDefault="00856BF3" w:rsidP="00026652">
      <w:pPr>
        <w:spacing w:line="480" w:lineRule="auto"/>
      </w:pPr>
    </w:p>
    <w:sectPr w:rsidR="00856BF3" w:rsidRPr="00856BF3" w:rsidSect="007B4DA8">
      <w:headerReference w:type="default" r:id="rId7"/>
      <w:headerReference w:type="first" r:id="rId8"/>
      <w:type w:val="continuous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4A636" w14:textId="77777777" w:rsidR="00A331EC" w:rsidRDefault="00A331EC" w:rsidP="00292E3F">
      <w:pPr>
        <w:spacing w:after="0" w:line="240" w:lineRule="auto"/>
      </w:pPr>
      <w:r>
        <w:separator/>
      </w:r>
    </w:p>
  </w:endnote>
  <w:endnote w:type="continuationSeparator" w:id="0">
    <w:p w14:paraId="7C47AE3A" w14:textId="77777777" w:rsidR="00A331EC" w:rsidRDefault="00A331EC" w:rsidP="00292E3F">
      <w:pPr>
        <w:spacing w:after="0" w:line="240" w:lineRule="auto"/>
      </w:pPr>
      <w:r>
        <w:continuationSeparator/>
      </w:r>
    </w:p>
  </w:endnote>
  <w:endnote w:type="continuationNotice" w:id="1">
    <w:p w14:paraId="7BF67A6F" w14:textId="77777777" w:rsidR="00A331EC" w:rsidRDefault="00A331E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AD9B5D" w14:textId="77777777" w:rsidR="00A331EC" w:rsidRDefault="00A331EC" w:rsidP="00292E3F">
      <w:pPr>
        <w:spacing w:after="0" w:line="240" w:lineRule="auto"/>
      </w:pPr>
      <w:r>
        <w:separator/>
      </w:r>
    </w:p>
  </w:footnote>
  <w:footnote w:type="continuationSeparator" w:id="0">
    <w:p w14:paraId="4B8FBFF9" w14:textId="77777777" w:rsidR="00A331EC" w:rsidRDefault="00A331EC" w:rsidP="00292E3F">
      <w:pPr>
        <w:spacing w:after="0" w:line="240" w:lineRule="auto"/>
      </w:pPr>
      <w:r>
        <w:continuationSeparator/>
      </w:r>
    </w:p>
  </w:footnote>
  <w:footnote w:type="continuationNotice" w:id="1">
    <w:p w14:paraId="64C37EE4" w14:textId="77777777" w:rsidR="00A331EC" w:rsidRDefault="00A331E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EB786E" w14:textId="0358B6F4" w:rsidR="00F87D18" w:rsidRDefault="00F87D18" w:rsidP="00F87D18">
    <w:pPr>
      <w:pStyle w:val="Header"/>
      <w:jc w:val="right"/>
    </w:pPr>
    <w:r>
      <w:t xml:space="preserve">WEEK </w:t>
    </w:r>
    <w:r w:rsidR="00332A52">
      <w:t>5</w:t>
    </w:r>
    <w:r>
      <w:t xml:space="preserve"> INTERACTIVE ASSIGNMENT                                                                                     </w:t>
    </w:r>
    <w:sdt>
      <w:sdtPr>
        <w:id w:val="-110001649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</w:sdtContent>
    </w:sdt>
  </w:p>
  <w:p w14:paraId="1B2A8C57" w14:textId="2B2685E5" w:rsidR="0040775E" w:rsidRPr="00F87D18" w:rsidRDefault="0040775E" w:rsidP="00F87D1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1D2CF" w14:textId="7055C211" w:rsidR="0040775E" w:rsidRDefault="0040775E" w:rsidP="0040775E">
    <w:pPr>
      <w:pStyle w:val="Header"/>
      <w:jc w:val="right"/>
    </w:pPr>
    <w:r>
      <w:t xml:space="preserve">Running Head: WEEK </w:t>
    </w:r>
    <w:r w:rsidR="00332A52">
      <w:t>5</w:t>
    </w:r>
    <w:r>
      <w:t xml:space="preserve"> INTERACTIVE ASSIGNMENT                                                           </w:t>
    </w:r>
    <w:sdt>
      <w:sdtPr>
        <w:id w:val="45282762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sdtContent>
    </w:sdt>
  </w:p>
  <w:p w14:paraId="5F81104F" w14:textId="77777777" w:rsidR="0040775E" w:rsidRDefault="0040775E" w:rsidP="0040775E">
    <w:pPr>
      <w:pStyle w:val="Header"/>
    </w:pPr>
  </w:p>
  <w:p w14:paraId="678E6E60" w14:textId="77777777" w:rsidR="00292E3F" w:rsidRDefault="00292E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NLYwNjE2NrAwMjVR0lEKTi0uzszPAykwqwUAHoBwciwAAAA="/>
  </w:docVars>
  <w:rsids>
    <w:rsidRoot w:val="00B3202B"/>
    <w:rsid w:val="000015C3"/>
    <w:rsid w:val="00014D6A"/>
    <w:rsid w:val="00021405"/>
    <w:rsid w:val="00022CE8"/>
    <w:rsid w:val="000232FF"/>
    <w:rsid w:val="00025CF0"/>
    <w:rsid w:val="00026652"/>
    <w:rsid w:val="00040D71"/>
    <w:rsid w:val="00043AEA"/>
    <w:rsid w:val="00055EB1"/>
    <w:rsid w:val="000617E9"/>
    <w:rsid w:val="00082774"/>
    <w:rsid w:val="00082BFE"/>
    <w:rsid w:val="00096F68"/>
    <w:rsid w:val="000A0FEA"/>
    <w:rsid w:val="000A4381"/>
    <w:rsid w:val="000A6AE6"/>
    <w:rsid w:val="000A70E8"/>
    <w:rsid w:val="000B0866"/>
    <w:rsid w:val="000C2004"/>
    <w:rsid w:val="000C4013"/>
    <w:rsid w:val="000C6197"/>
    <w:rsid w:val="000C7923"/>
    <w:rsid w:val="000D2730"/>
    <w:rsid w:val="000E02E4"/>
    <w:rsid w:val="001020C3"/>
    <w:rsid w:val="00116B23"/>
    <w:rsid w:val="001220AC"/>
    <w:rsid w:val="001254C0"/>
    <w:rsid w:val="001324CF"/>
    <w:rsid w:val="00135DE7"/>
    <w:rsid w:val="0013642A"/>
    <w:rsid w:val="001424E6"/>
    <w:rsid w:val="00143A84"/>
    <w:rsid w:val="00145142"/>
    <w:rsid w:val="001510C5"/>
    <w:rsid w:val="001545FC"/>
    <w:rsid w:val="001714CD"/>
    <w:rsid w:val="00184635"/>
    <w:rsid w:val="00184A92"/>
    <w:rsid w:val="001A05B2"/>
    <w:rsid w:val="001B464A"/>
    <w:rsid w:val="001B5242"/>
    <w:rsid w:val="001B5BCA"/>
    <w:rsid w:val="001D0C06"/>
    <w:rsid w:val="001D3AAD"/>
    <w:rsid w:val="001E28D5"/>
    <w:rsid w:val="001F1294"/>
    <w:rsid w:val="001F63EC"/>
    <w:rsid w:val="002014CF"/>
    <w:rsid w:val="00205737"/>
    <w:rsid w:val="00220D0C"/>
    <w:rsid w:val="002268CD"/>
    <w:rsid w:val="002458EA"/>
    <w:rsid w:val="00250037"/>
    <w:rsid w:val="00251141"/>
    <w:rsid w:val="00257E4C"/>
    <w:rsid w:val="00264916"/>
    <w:rsid w:val="00266177"/>
    <w:rsid w:val="002728EF"/>
    <w:rsid w:val="00274C9D"/>
    <w:rsid w:val="00281C8F"/>
    <w:rsid w:val="00282904"/>
    <w:rsid w:val="00291FF6"/>
    <w:rsid w:val="00292E3F"/>
    <w:rsid w:val="002957AE"/>
    <w:rsid w:val="00297392"/>
    <w:rsid w:val="002B3338"/>
    <w:rsid w:val="002B3E65"/>
    <w:rsid w:val="002D51A9"/>
    <w:rsid w:val="002F69F2"/>
    <w:rsid w:val="002F6EAE"/>
    <w:rsid w:val="0030434C"/>
    <w:rsid w:val="003046E8"/>
    <w:rsid w:val="00304DB7"/>
    <w:rsid w:val="00314E6E"/>
    <w:rsid w:val="00322727"/>
    <w:rsid w:val="00332A52"/>
    <w:rsid w:val="00332B4A"/>
    <w:rsid w:val="00363977"/>
    <w:rsid w:val="003720C3"/>
    <w:rsid w:val="00373BC2"/>
    <w:rsid w:val="00377492"/>
    <w:rsid w:val="00386C84"/>
    <w:rsid w:val="003A45A4"/>
    <w:rsid w:val="003B76DD"/>
    <w:rsid w:val="003D3CCC"/>
    <w:rsid w:val="003D3E9B"/>
    <w:rsid w:val="003E5DD2"/>
    <w:rsid w:val="003E6911"/>
    <w:rsid w:val="0040775E"/>
    <w:rsid w:val="0042769E"/>
    <w:rsid w:val="00433818"/>
    <w:rsid w:val="004365BF"/>
    <w:rsid w:val="0045170D"/>
    <w:rsid w:val="00473344"/>
    <w:rsid w:val="00480E4D"/>
    <w:rsid w:val="00484C50"/>
    <w:rsid w:val="0048749F"/>
    <w:rsid w:val="004913CC"/>
    <w:rsid w:val="004977DB"/>
    <w:rsid w:val="004B44B6"/>
    <w:rsid w:val="004B5A79"/>
    <w:rsid w:val="004C0DFB"/>
    <w:rsid w:val="004C6361"/>
    <w:rsid w:val="004D04E8"/>
    <w:rsid w:val="004D0531"/>
    <w:rsid w:val="004D2E1B"/>
    <w:rsid w:val="004E4DBC"/>
    <w:rsid w:val="004F1B9A"/>
    <w:rsid w:val="004F2E94"/>
    <w:rsid w:val="004F4E1E"/>
    <w:rsid w:val="00506D68"/>
    <w:rsid w:val="0051073D"/>
    <w:rsid w:val="00513BAF"/>
    <w:rsid w:val="005144E1"/>
    <w:rsid w:val="00522E9F"/>
    <w:rsid w:val="00524E9A"/>
    <w:rsid w:val="00533C8B"/>
    <w:rsid w:val="005412F4"/>
    <w:rsid w:val="00546FCF"/>
    <w:rsid w:val="0055706E"/>
    <w:rsid w:val="005572C9"/>
    <w:rsid w:val="00557DED"/>
    <w:rsid w:val="005615FA"/>
    <w:rsid w:val="005627A3"/>
    <w:rsid w:val="00576C6A"/>
    <w:rsid w:val="00580A7C"/>
    <w:rsid w:val="00582799"/>
    <w:rsid w:val="00586C08"/>
    <w:rsid w:val="005879E1"/>
    <w:rsid w:val="00597CAA"/>
    <w:rsid w:val="005A50A7"/>
    <w:rsid w:val="005B71D6"/>
    <w:rsid w:val="005C07E6"/>
    <w:rsid w:val="005C2B94"/>
    <w:rsid w:val="005D4E0E"/>
    <w:rsid w:val="005D5A81"/>
    <w:rsid w:val="005E0E65"/>
    <w:rsid w:val="005F116B"/>
    <w:rsid w:val="00602725"/>
    <w:rsid w:val="00602F0C"/>
    <w:rsid w:val="006061E0"/>
    <w:rsid w:val="00621C6E"/>
    <w:rsid w:val="00630A13"/>
    <w:rsid w:val="0063390B"/>
    <w:rsid w:val="0063507A"/>
    <w:rsid w:val="0063618B"/>
    <w:rsid w:val="00637CC2"/>
    <w:rsid w:val="0065535B"/>
    <w:rsid w:val="00661E51"/>
    <w:rsid w:val="006621AD"/>
    <w:rsid w:val="0066269A"/>
    <w:rsid w:val="0067029F"/>
    <w:rsid w:val="006769CB"/>
    <w:rsid w:val="00684EBA"/>
    <w:rsid w:val="00685DE3"/>
    <w:rsid w:val="006921DB"/>
    <w:rsid w:val="00694651"/>
    <w:rsid w:val="0069474A"/>
    <w:rsid w:val="006974A2"/>
    <w:rsid w:val="006976C0"/>
    <w:rsid w:val="006B1F54"/>
    <w:rsid w:val="006B2617"/>
    <w:rsid w:val="006B491B"/>
    <w:rsid w:val="006B69A5"/>
    <w:rsid w:val="006D2CDD"/>
    <w:rsid w:val="006D603C"/>
    <w:rsid w:val="007017A7"/>
    <w:rsid w:val="00716251"/>
    <w:rsid w:val="00721E65"/>
    <w:rsid w:val="00723F63"/>
    <w:rsid w:val="0072617A"/>
    <w:rsid w:val="00726F38"/>
    <w:rsid w:val="007377B9"/>
    <w:rsid w:val="00744C3B"/>
    <w:rsid w:val="00763E16"/>
    <w:rsid w:val="007645BF"/>
    <w:rsid w:val="00766947"/>
    <w:rsid w:val="007674FF"/>
    <w:rsid w:val="00767AD2"/>
    <w:rsid w:val="00771F23"/>
    <w:rsid w:val="007922A5"/>
    <w:rsid w:val="00795176"/>
    <w:rsid w:val="007A3C12"/>
    <w:rsid w:val="007A45E7"/>
    <w:rsid w:val="007B4DA8"/>
    <w:rsid w:val="007C02CF"/>
    <w:rsid w:val="007C0ED3"/>
    <w:rsid w:val="00804166"/>
    <w:rsid w:val="00805AE5"/>
    <w:rsid w:val="008116B3"/>
    <w:rsid w:val="0081480F"/>
    <w:rsid w:val="00816EE0"/>
    <w:rsid w:val="00822F78"/>
    <w:rsid w:val="00824AC2"/>
    <w:rsid w:val="00837FAA"/>
    <w:rsid w:val="00843934"/>
    <w:rsid w:val="00856BF3"/>
    <w:rsid w:val="00890751"/>
    <w:rsid w:val="008A0249"/>
    <w:rsid w:val="008B64F5"/>
    <w:rsid w:val="008B73BD"/>
    <w:rsid w:val="008C75D8"/>
    <w:rsid w:val="008D4320"/>
    <w:rsid w:val="008F2C13"/>
    <w:rsid w:val="008F4D60"/>
    <w:rsid w:val="00907C4C"/>
    <w:rsid w:val="009106F8"/>
    <w:rsid w:val="009115D7"/>
    <w:rsid w:val="0091398B"/>
    <w:rsid w:val="009341BE"/>
    <w:rsid w:val="00946088"/>
    <w:rsid w:val="00946830"/>
    <w:rsid w:val="0094758A"/>
    <w:rsid w:val="00951F14"/>
    <w:rsid w:val="00962A53"/>
    <w:rsid w:val="0097602F"/>
    <w:rsid w:val="00977210"/>
    <w:rsid w:val="0098517C"/>
    <w:rsid w:val="00992888"/>
    <w:rsid w:val="00993FA8"/>
    <w:rsid w:val="009A1402"/>
    <w:rsid w:val="009A1A10"/>
    <w:rsid w:val="009A4A91"/>
    <w:rsid w:val="009B73FB"/>
    <w:rsid w:val="009B7EF5"/>
    <w:rsid w:val="009E16A3"/>
    <w:rsid w:val="009E5123"/>
    <w:rsid w:val="00A025AE"/>
    <w:rsid w:val="00A07680"/>
    <w:rsid w:val="00A20809"/>
    <w:rsid w:val="00A2526E"/>
    <w:rsid w:val="00A300C6"/>
    <w:rsid w:val="00A305CA"/>
    <w:rsid w:val="00A325E1"/>
    <w:rsid w:val="00A331EC"/>
    <w:rsid w:val="00A34A44"/>
    <w:rsid w:val="00A35979"/>
    <w:rsid w:val="00A36FFA"/>
    <w:rsid w:val="00A415D4"/>
    <w:rsid w:val="00A55331"/>
    <w:rsid w:val="00A75D40"/>
    <w:rsid w:val="00A77153"/>
    <w:rsid w:val="00A81193"/>
    <w:rsid w:val="00A84DD6"/>
    <w:rsid w:val="00A96D55"/>
    <w:rsid w:val="00AA0401"/>
    <w:rsid w:val="00AB2F29"/>
    <w:rsid w:val="00AF27B6"/>
    <w:rsid w:val="00AF4DE6"/>
    <w:rsid w:val="00AF6F9D"/>
    <w:rsid w:val="00B0483C"/>
    <w:rsid w:val="00B1462A"/>
    <w:rsid w:val="00B15A3F"/>
    <w:rsid w:val="00B173C7"/>
    <w:rsid w:val="00B21C2C"/>
    <w:rsid w:val="00B246F8"/>
    <w:rsid w:val="00B3202B"/>
    <w:rsid w:val="00B35EB1"/>
    <w:rsid w:val="00B4236D"/>
    <w:rsid w:val="00B4734B"/>
    <w:rsid w:val="00B53128"/>
    <w:rsid w:val="00B53BA8"/>
    <w:rsid w:val="00B70F0E"/>
    <w:rsid w:val="00BC1BF3"/>
    <w:rsid w:val="00BC3B7B"/>
    <w:rsid w:val="00BE5DF0"/>
    <w:rsid w:val="00BE7ABE"/>
    <w:rsid w:val="00BF7AAE"/>
    <w:rsid w:val="00C074D1"/>
    <w:rsid w:val="00C206A2"/>
    <w:rsid w:val="00C21D78"/>
    <w:rsid w:val="00C23D6A"/>
    <w:rsid w:val="00C415D5"/>
    <w:rsid w:val="00C4614A"/>
    <w:rsid w:val="00C47803"/>
    <w:rsid w:val="00C5157A"/>
    <w:rsid w:val="00C52017"/>
    <w:rsid w:val="00C6606A"/>
    <w:rsid w:val="00C6672C"/>
    <w:rsid w:val="00C67CBD"/>
    <w:rsid w:val="00C710E7"/>
    <w:rsid w:val="00C7487D"/>
    <w:rsid w:val="00C76B9B"/>
    <w:rsid w:val="00C83C2F"/>
    <w:rsid w:val="00C856DA"/>
    <w:rsid w:val="00C917A3"/>
    <w:rsid w:val="00C963F6"/>
    <w:rsid w:val="00CB5D66"/>
    <w:rsid w:val="00CD5D4E"/>
    <w:rsid w:val="00CE472E"/>
    <w:rsid w:val="00CE63C3"/>
    <w:rsid w:val="00CF0DDF"/>
    <w:rsid w:val="00CF61ED"/>
    <w:rsid w:val="00D13191"/>
    <w:rsid w:val="00D22580"/>
    <w:rsid w:val="00D25766"/>
    <w:rsid w:val="00D27284"/>
    <w:rsid w:val="00D2766D"/>
    <w:rsid w:val="00D34CD7"/>
    <w:rsid w:val="00D374EB"/>
    <w:rsid w:val="00D51591"/>
    <w:rsid w:val="00D56B98"/>
    <w:rsid w:val="00D57A61"/>
    <w:rsid w:val="00D635AB"/>
    <w:rsid w:val="00D63951"/>
    <w:rsid w:val="00D64209"/>
    <w:rsid w:val="00D6536C"/>
    <w:rsid w:val="00D72190"/>
    <w:rsid w:val="00D73C3F"/>
    <w:rsid w:val="00D73D3B"/>
    <w:rsid w:val="00D80D90"/>
    <w:rsid w:val="00DA713D"/>
    <w:rsid w:val="00DE17FF"/>
    <w:rsid w:val="00DE57CC"/>
    <w:rsid w:val="00DF1DD5"/>
    <w:rsid w:val="00E04868"/>
    <w:rsid w:val="00E06CB5"/>
    <w:rsid w:val="00E10042"/>
    <w:rsid w:val="00E1226E"/>
    <w:rsid w:val="00E15FC0"/>
    <w:rsid w:val="00E24FBC"/>
    <w:rsid w:val="00E3372D"/>
    <w:rsid w:val="00E3388E"/>
    <w:rsid w:val="00E52EAD"/>
    <w:rsid w:val="00E75464"/>
    <w:rsid w:val="00E84AB7"/>
    <w:rsid w:val="00E84FC9"/>
    <w:rsid w:val="00E852C1"/>
    <w:rsid w:val="00E877E6"/>
    <w:rsid w:val="00EA7155"/>
    <w:rsid w:val="00EB10F3"/>
    <w:rsid w:val="00EB1EA7"/>
    <w:rsid w:val="00EB6475"/>
    <w:rsid w:val="00EB74F7"/>
    <w:rsid w:val="00EC3721"/>
    <w:rsid w:val="00EE2DB7"/>
    <w:rsid w:val="00EE63B8"/>
    <w:rsid w:val="00EF685C"/>
    <w:rsid w:val="00F02B97"/>
    <w:rsid w:val="00F12351"/>
    <w:rsid w:val="00F23762"/>
    <w:rsid w:val="00F356A6"/>
    <w:rsid w:val="00F36F69"/>
    <w:rsid w:val="00F37B6F"/>
    <w:rsid w:val="00F476B8"/>
    <w:rsid w:val="00F535DB"/>
    <w:rsid w:val="00F54456"/>
    <w:rsid w:val="00F54D3F"/>
    <w:rsid w:val="00F575C4"/>
    <w:rsid w:val="00F6015C"/>
    <w:rsid w:val="00F65E40"/>
    <w:rsid w:val="00F66401"/>
    <w:rsid w:val="00F75DBB"/>
    <w:rsid w:val="00F7775B"/>
    <w:rsid w:val="00F87D18"/>
    <w:rsid w:val="00FB3D36"/>
    <w:rsid w:val="00FB5E03"/>
    <w:rsid w:val="00FC2305"/>
    <w:rsid w:val="00FC4AD9"/>
    <w:rsid w:val="00FE7F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EB3C2"/>
  <w15:chartTrackingRefBased/>
  <w15:docId w15:val="{2ED18A99-681F-46F7-A040-A4AE57CE2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2E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2E3F"/>
  </w:style>
  <w:style w:type="paragraph" w:styleId="Footer">
    <w:name w:val="footer"/>
    <w:basedOn w:val="Normal"/>
    <w:link w:val="FooterChar"/>
    <w:uiPriority w:val="99"/>
    <w:unhideWhenUsed/>
    <w:rsid w:val="00292E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2E3F"/>
  </w:style>
  <w:style w:type="character" w:styleId="Hyperlink">
    <w:name w:val="Hyperlink"/>
    <w:basedOn w:val="DefaultParagraphFont"/>
    <w:uiPriority w:val="99"/>
    <w:unhideWhenUsed/>
    <w:rsid w:val="00856BF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314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shford.instructure.com/courses/81372/modules/items/4111209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4</TotalTime>
  <Pages>4</Pages>
  <Words>390</Words>
  <Characters>2038</Characters>
  <Application>Microsoft Office Word</Application>
  <DocSecurity>0</DocSecurity>
  <Lines>37</Lines>
  <Paragraphs>18</Paragraphs>
  <ScaleCrop>false</ScaleCrop>
  <Company/>
  <LinksUpToDate>false</LinksUpToDate>
  <CharactersWithSpaces>2410</CharactersWithSpaces>
  <SharedDoc>false</SharedDoc>
  <HLinks>
    <vt:vector size="6" baseType="variant">
      <vt:variant>
        <vt:i4>7798822</vt:i4>
      </vt:variant>
      <vt:variant>
        <vt:i4>0</vt:i4>
      </vt:variant>
      <vt:variant>
        <vt:i4>0</vt:i4>
      </vt:variant>
      <vt:variant>
        <vt:i4>5</vt:i4>
      </vt:variant>
      <vt:variant>
        <vt:lpwstr>https://ashford.instructure.com/courses/81372/modules/items/411120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86</cp:revision>
  <dcterms:created xsi:type="dcterms:W3CDTF">2021-04-06T20:46:00Z</dcterms:created>
  <dcterms:modified xsi:type="dcterms:W3CDTF">2023-09-25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a8ebd2074be24914ca40ce0193ce9ee2ca249fef346eba9e14414e92bc25e8</vt:lpwstr>
  </property>
</Properties>
</file>